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PMH</w:t>
      </w:r>
      <w:r>
        <w:t xml:space="preserve"> </w:t>
      </w:r>
      <w:r>
        <w:t xml:space="preserve">PPW</w:t>
      </w:r>
      <w:r>
        <w:t xml:space="preserve"> </w:t>
      </w:r>
      <w:r>
        <w:t xml:space="preserve">RCT</w:t>
      </w:r>
      <w:r>
        <w:t xml:space="preserve"> </w:t>
      </w:r>
      <w:r>
        <w:t xml:space="preserve">Survey</w:t>
      </w:r>
      <w:r>
        <w:t xml:space="preserve"> </w:t>
      </w:r>
      <w:r>
        <w:t xml:space="preserve">Weekl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waga</w:t>
      </w:r>
      <w:r>
        <w:t xml:space="preserve"> </w:t>
      </w:r>
      <w:r>
        <w:t xml:space="preserve">&amp;</w:t>
      </w:r>
      <w:r>
        <w:t xml:space="preserve"> </w:t>
      </w:r>
      <w:r>
        <w:t xml:space="preserve">Yuwei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2025-08-05</w:t>
      </w:r>
    </w:p>
    <w:bookmarkStart w:id="23" w:name="enrollment-status"/>
    <w:p>
      <w:pPr>
        <w:pStyle w:val="Heading1"/>
      </w:pPr>
      <w:r>
        <w:t xml:space="preserve">Enrollment Status</w:t>
      </w:r>
    </w:p>
    <w:p>
      <w:pPr>
        <w:pStyle w:val="FirstParagraph"/>
      </w:pPr>
      <w:r>
        <w:t xml:space="preserve">Altogether, we currently have data for 980 participants.</w:t>
      </w:r>
    </w:p>
    <w:bookmarkStart w:id="20" w:name="consort-diagram"/>
    <w:p>
      <w:pPr>
        <w:pStyle w:val="Heading2"/>
      </w:pPr>
      <w:r>
        <w:t xml:space="preserve">Consort Diagram</w:t>
      </w:r>
    </w:p>
    <w:p>
      <w:pPr>
        <w:pStyle w:val="FirstParagraph"/>
      </w:pPr>
    </w:p>
    <w:p>
      <w:r>
        <w:br w:type="page"/>
      </w:r>
    </w:p>
    <w:bookmarkEnd w:id="20"/>
    <w:bookmarkStart w:id="21" w:name="enrollment-per-facility"/>
    <w:p>
      <w:pPr>
        <w:pStyle w:val="Heading2"/>
      </w:pPr>
      <w:r>
        <w:t xml:space="preserve">Enrollment Per Facility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mmary of Study Enrollment by Facility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howing Participants enrollmen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il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cree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nroll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Enrolled (of Eligibl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94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lend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diru Level 4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kal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rport Health Centre (Kisum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igu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iu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ta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gomere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ita Sub-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iany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wambwa Sub-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kwala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bondo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eny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ndiwa Level IV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yawi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mul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ogi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t Agulu Sub-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r Kamoth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0</w:t>
            </w:r>
          </w:p>
        </w:tc>
      </w:tr>
    </w:tbl>
    <w:bookmarkEnd w:id="21"/>
    <w:bookmarkStart w:id="22" w:name="follow-up-tracking-per-facility"/>
    <w:p>
      <w:pPr>
        <w:pStyle w:val="Heading2"/>
      </w:pPr>
      <w:r>
        <w:t xml:space="preserve">Follow-up Tracking Per Facility</w:t>
      </w:r>
    </w:p>
    <w:p>
      <w:r>
        <w:br w:type="page"/>
      </w:r>
    </w:p>
    <w:bookmarkEnd w:id="22"/>
    <w:bookmarkEnd w:id="23"/>
    <w:bookmarkStart w:id="25" w:name="baseline-information"/>
    <w:p>
      <w:pPr>
        <w:pStyle w:val="Heading1"/>
      </w:pPr>
      <w:r>
        <w:t xml:space="preserve">Baseline Information</w:t>
      </w:r>
    </w:p>
    <w:bookmarkStart w:id="24" w:name="ppw-demographics"/>
    <w:p>
      <w:pPr>
        <w:pStyle w:val="Heading2"/>
      </w:pPr>
      <w:r>
        <w:t xml:space="preserve">PPW Demographic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sic Demographic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9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 [IQR: 21.0, 30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ver been pregnant 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3 (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Pregnancies (incl.curr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[IQR: 1.0, 4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o you currently have a partner 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8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ly Married 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8 (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riage(Monogamou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7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hares residence with partner 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0 (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ly in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mpleted years in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 [IQR: 9.0, 14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o you have regular employment 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of people in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[IQR: 3.0, 5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of people sleep in same ho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[IQR: 2.0, 5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ooms in the house most often sleep 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[IQR: 1.0, 3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 to the Clinic (Minu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 [IQR: 20.0, 45.0]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[IQR: Q1, Q3]; n (%)</w:t>
            </w:r>
          </w:p>
        </w:tc>
      </w:tr>
    </w:tbl>
    <w:p>
      <w:r>
        <w:br w:type="page"/>
      </w:r>
    </w:p>
    <w:bookmarkEnd w:id="24"/>
    <w:bookmarkEnd w:id="25"/>
    <w:bookmarkStart w:id="28" w:name="treatment-tracking-routine-databases"/>
    <w:p>
      <w:pPr>
        <w:pStyle w:val="Heading1"/>
      </w:pPr>
      <w:r>
        <w:t xml:space="preserve">Treatment Tracking (Routine Databases)</w:t>
      </w:r>
    </w:p>
    <w:bookmarkStart w:id="26" w:name="pm-and-telepsychiatry-referrals"/>
    <w:p>
      <w:pPr>
        <w:pStyle w:val="Heading2"/>
      </w:pPr>
      <w:r>
        <w:t xml:space="preserve">PM+ and Telepsychiatry Referral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udy Participants Who Received PM+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howing Study Participants Who Received PM+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0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bondo S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diru Leve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yawi S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irport HC (Kisum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riu 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sigu 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mula 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wambwa S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t Agulu S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r Kamoth S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intervention PSYCHLOPS measur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1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2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3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4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5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-intervention PSYCHLOPS measur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39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None study Participants Who Received PM+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howing None Study Participants Who Received PM+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4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wambwa Sub-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diru Level 4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mul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irport Health Centre (Kisum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yawi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t Agulu Sub-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bondo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riu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Intervention Psychlo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1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2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3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4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5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-intervention PSYCHLOPS measur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1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Participants Referred to Telepsychiatry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howing Participants Referred to Telepsychiat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7, Ramul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7, Kabondo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3, Ober Kamoth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6, Usigu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9.1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6"/>
    <w:bookmarkStart w:id="27" w:name="overall-pm-retention"/>
    <w:p>
      <w:pPr>
        <w:pStyle w:val="Heading2"/>
      </w:pPr>
      <w:r>
        <w:t xml:space="preserve">Overall PM+ Retentio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pstlname="Table 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PM+ Session Tracking for Study Participa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874"/>
        <w:gridCol w:w="1080"/>
        <w:gridCol w:w="1487"/>
        <w:gridCol w:w="1487"/>
        <w:gridCol w:w="2037"/>
      </w:tblGrid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m_ses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u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a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 ti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rly attendanc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-intervention PSYCHLOPS measuremen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3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66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-intervention PSYCHLOPS measur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1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2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2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7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3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6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4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9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5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-intervention PSYCHLOPS measur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-intervention PSYCHLOPS measur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1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2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3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4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5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1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3 conten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 On time is defined as within a 14 day window since last attendance</w:t>
            </w:r>
          </w:p>
        </w:tc>
      </w:tr>
    </w:tbl>
    <w:p>
      <w:r>
        <w:br w:type="page"/>
      </w:r>
    </w:p>
    <w:bookmarkEnd w:id="27"/>
    <w:bookmarkEnd w:id="28"/>
    <w:bookmarkStart w:id="30" w:name="severe-adverse-events-saes"/>
    <w:p>
      <w:pPr>
        <w:pStyle w:val="Heading1"/>
      </w:pPr>
      <w:r>
        <w:t xml:space="preserve">Severe Adverse Events (SAEs)</w:t>
      </w:r>
    </w:p>
    <w:bookmarkStart w:id="29" w:name="percent-of-saes-reported-to-erc"/>
    <w:p>
      <w:pPr>
        <w:pStyle w:val="Heading2"/>
      </w:pPr>
      <w:r>
        <w:t xml:space="preserve">Percent of SAEs reported to ERC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of Even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AE Repor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Repor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ath (Infant or Maternal) (SA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arriage or stillbirth (loss of pregnancy) (SA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/prolonged hospitalization (SA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</w:tbl>
    <w:p>
      <w:r>
        <w:br w:type="page"/>
      </w:r>
    </w:p>
    <w:bookmarkEnd w:id="29"/>
    <w:bookmarkEnd w:id="30"/>
    <w:bookmarkStart w:id="36" w:name="follow-up-data-ppw-longitudinal-survey"/>
    <w:p>
      <w:pPr>
        <w:pStyle w:val="Heading1"/>
      </w:pPr>
      <w:r>
        <w:t xml:space="preserve">Follow-up Data (PPW Longitudinal Survey)</w:t>
      </w:r>
    </w:p>
    <w:bookmarkStart w:id="31" w:name="pregnancy-outcomes"/>
    <w:p>
      <w:pPr>
        <w:pStyle w:val="Heading2"/>
      </w:pPr>
      <w:r>
        <w:t xml:space="preserve">Pregnancy Outcom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Pregnancy 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ive 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stational age at birth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3 (37.7, 4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lace of deliv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lth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9 (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ode of deliv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sarian Section (C-sec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ginal deliv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1 (89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p>
      <w:r>
        <w:br w:type="page"/>
      </w:r>
    </w:p>
    <w:bookmarkEnd w:id="31"/>
    <w:bookmarkStart w:id="32" w:name="infant-outcomes"/>
    <w:p>
      <w:pPr>
        <w:pStyle w:val="Heading2"/>
      </w:pPr>
      <w:r>
        <w:t xml:space="preserve">Infant Outcom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Infant 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8 (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9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irth weight (k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0 (3.00, 3.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0 (45.0, 52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win 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illness prior to today's vis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hospitalization prior to today's vis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ly breastfee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6 (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ed infant any drink or food other than breastmil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HIV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3 (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given ARV prophylax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on given cotrimoxazole prophylax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1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Infant 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2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illness prior to today's vis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hospitalization prior to today's vis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ly breastfee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ed infant any drink or food other than breastmil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HIV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given ARV prophylax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on given cotrimoxazole prophylax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r>
        <w:br w:type="page"/>
      </w:r>
    </w:p>
    <w:bookmarkEnd w:id="32"/>
    <w:bookmarkStart w:id="33" w:name="clinical-outcomes"/>
    <w:p>
      <w:pPr>
        <w:pStyle w:val="Heading2"/>
      </w:pPr>
      <w:r>
        <w:t xml:space="preserve">Clinical Outcom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nrollme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Week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4 Week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Month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HQ-9 Total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5.0, 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1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0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HQ-9 High Score (&gt;=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AD-7 Total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4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0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AD-7 High Score (&gt;=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HOQOL Overall Score (Scal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50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63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63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HOQOL Physical Domain Score (Scal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7, 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68, 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71, 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HOQOL Psychological Domain Score (Scal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54, 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63, 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67, 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HOQOL Social Domain Score (Scal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50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58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58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HOQOL Environmental Domain Score (Scal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47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50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56, 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</w:tbl>
    <w:p>
      <w:r>
        <w:br w:type="page"/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scarri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ate Stillbirth (&gt;=28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9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reterm Birth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9 (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ow Birth Weight (&lt;2.5 k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3 (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mall for Gestatio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8 (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Dea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0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ny Adverse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8 (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5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r>
        <w:br w:type="page"/>
      </w:r>
    </w:p>
    <w:bookmarkEnd w:id="33"/>
    <w:bookmarkStart w:id="34" w:name="psychosocial-scales"/>
    <w:p>
      <w:pPr>
        <w:pStyle w:val="Heading2"/>
      </w:pPr>
      <w:r>
        <w:t xml:space="preserve">Psychosocial Scal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Psychosocial Correla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nrollme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Week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4 Week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Month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ducing Tension Checklist (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8, 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0, 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3, 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arenting Stress (Score) (6 weeks and 6 month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4, 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timate Partner Violence (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timate Partner Violence High Score (&gt;=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7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ocial Support (Score) (Baseline and 14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8, 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8, 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ocial Support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dverse Childhood Experiences (Number) (14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, 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</w:tbl>
    <w:p>
      <w:r>
        <w:br w:type="page"/>
      </w:r>
    </w:p>
    <w:bookmarkEnd w:id="34"/>
    <w:bookmarkStart w:id="35" w:name="mental-health-utilization"/>
    <w:p>
      <w:pPr>
        <w:pStyle w:val="Heading2"/>
      </w:pPr>
      <w:r>
        <w:t xml:space="preserve">Mental Health Utiliza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isit Typ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2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nrollme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Week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4 Week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Month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creened by PHQ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7 (6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0 (8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4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4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creened by GAD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6 (6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2 (8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 (3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4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creened by PHQ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7 (4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3 (6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 (2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3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creened by GAD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6 (4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3 (6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 (2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3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ccessed Mental Health Provi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ental Health Referral M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sed Telepsychia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r>
        <w:br w:type="page"/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isit Typ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4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Week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4 Week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Month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M+ Particip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1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M+ Sessions Comple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4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topped P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started P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 PM+ Chan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MH PPW RCT Survey Weekly Report</dc:title>
  <dc:creator>David Owaga &amp; Yuwei Wang</dc:creator>
  <cp:keywords/>
  <dcterms:created xsi:type="dcterms:W3CDTF">2025-08-05T11:53:57Z</dcterms:created>
  <dcterms:modified xsi:type="dcterms:W3CDTF">2025-08-05T11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05</vt:lpwstr>
  </property>
  <property fmtid="{D5CDD505-2E9C-101B-9397-08002B2CF9AE}" pid="3" name="output">
    <vt:lpwstr/>
  </property>
</Properties>
</file>